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Colombia</w:t>
      </w:r>
      <w:r>
        <w:t xml:space="preserve"> </w:t>
      </w:r>
      <w:r>
        <w:t xml:space="preserve">Medellín</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s Name]</w:t>
      </w:r>
      <w:r>
        <w:br/>
      </w:r>
      <w:r>
        <w:t xml:space="preserve">[Company Name]</w:t>
      </w:r>
      <w:r>
        <w:br/>
      </w:r>
      <w:r>
        <w:t xml:space="preserve">[Company Address]</w:t>
      </w:r>
      <w:r>
        <w:br/>
      </w:r>
      <w:r>
        <w:t xml:space="preserve">[City, Postal Code]</w:t>
      </w:r>
    </w:p>
    <w:p>
      <w:pPr>
        <w:pStyle w:val="BodyText"/>
      </w:pPr>
      <w:r>
        <w:t xml:space="preserve">Dear [Hiring Manager's Name],</w:t>
      </w:r>
    </w:p>
    <w:p>
      <w:pPr>
        <w:pStyle w:val="BodyText"/>
      </w:pPr>
      <w:r>
        <w:t xml:space="preserve">I am writing to express my enthusiastic interest in the Biomedical Engineer position at [Company Name] in Colombia Medellín. As a passionate and skilled professional with a deep commitment to advancing healthcare solutions, I am eager to contribute my expertise in biomedical engineering to an innovative organization that values technological progress and community impact. Medellín, a city renowned for its dynamic innovation ecosystem and growing healthcare sector, represents an ideal environment for me to apply my technical knowledge while addressing critical challenges in medical technology and patient care.</w:t>
      </w:r>
    </w:p>
    <w:p>
      <w:pPr>
        <w:pStyle w:val="BodyText"/>
      </w:pPr>
      <w:r>
        <w:t xml:space="preserve">My academic background in Biomedical Engineering from [University Name] equipped me with a strong foundation in both biological sciences and engineering principles. During my studies, I focused on disciplines such as medical device design, biomaterials, and bioinstrumentation, which allowed me to develop solutions for real-world healthcare problems. For instance, I collaborated on a project to design an affordable prosthetic limb using 3D printing technology, which not only improved accessibility for low-income patients but also demonstrated the power of engineering to bridge gaps in healthcare delivery. This experience reinforced my belief that Biomedical Engineers have a unique role in transforming lives through innovation.</w:t>
      </w:r>
    </w:p>
    <w:p>
      <w:pPr>
        <w:pStyle w:val="BodyText"/>
      </w:pPr>
      <w:r>
        <w:t xml:space="preserve">Professionally, I have worked with [Previous Company/Organization Name], where I contributed to the development of diagnostic tools that enhanced early detection of chronic diseases. My responsibilities included analyzing medical data, optimizing device functionality, and collaborating with healthcare professionals to ensure solutions aligned with clinical needs. This work emphasized the importance of interdisciplinary teamwork—a value that resonates deeply with Colombia Medellín’s collaborative approach to technological and social progress. The city’s reputation as a hub for startups and research institutions has long inspired me, and I am particularly drawn to [Company Name]’s mission to leverage engineering for societal well-being.</w:t>
      </w:r>
    </w:p>
    <w:p>
      <w:pPr>
        <w:pStyle w:val="BodyText"/>
      </w:pPr>
      <w:r>
        <w:t xml:space="preserve">Colombia Medellín offers a unique blend of cultural vibrancy, economic growth, and technological ambition. As one of the country’s most dynamic cities, Medellín has become a leader in healthcare innovation, with initiatives such as [specific example: e.g., "the development of telemedicine platforms to improve rural access" or "investment in biotechnology startups"]. This context aligns perfectly with my career goals and technical strengths. I am particularly interested in exploring opportunities to contribute to projects that address health disparities, enhance medical device accessibility, or support the integration of emerging technologies like AI and robotics into clinical settings. My adaptability and fluency in Spanish further position me to thrive in Colombia’s professional landscape.</w:t>
      </w:r>
    </w:p>
    <w:p>
      <w:pPr>
        <w:pStyle w:val="BodyText"/>
      </w:pPr>
      <w:r>
        <w:t xml:space="preserve">One of my key strengths as a Biomedical Engineer is my ability to balance technical rigor with a patient-centered perspective. For example, while working on [specific project or achievement], I prioritized user feedback to refine the ergonomics and usability of a medical device, resulting in increased adoption rates among healthcare providers. This approach reflects my belief that engineering solutions must not only be advanced but also intuitive and inclusive—qualities that are essential for addressing the diverse needs of Colombia’s population. Additionally, my experience with [specific skill: e.g., "CAD software", "biomechanical modeling", or "clinical trials"] has prepared me to tackle complex challenges in device development and healthcare technology.</w:t>
      </w:r>
    </w:p>
    <w:p>
      <w:pPr>
        <w:pStyle w:val="BodyText"/>
      </w:pPr>
      <w:r>
        <w:t xml:space="preserve">I am especially inspired by the potential for Biomedical Engineers to drive change in regions like Medellín, where rapid urbanization and evolving healthcare demands create opportunities for impactful work. I have followed [Company Name]’s contributions to [specific area: e.g., "public health initiatives", "medical technology research", or "sustainable healthcare solutions"] with great admiration, and I am eager to bring my skills to a team that shares this vision. My proactive attitude, problem-solving mindset, and dedication to continuous learning make me confident in my ability to contribute meaningfully to your organization.</w:t>
      </w:r>
    </w:p>
    <w:p>
      <w:pPr>
        <w:pStyle w:val="BodyText"/>
      </w:pPr>
      <w:r>
        <w:t xml:space="preserve">Thank you for considering my application. I would welcome the opportunity to discuss how my background, skills, and enthusiasm align with the goals of [Company Name] and the vibrant biomedical engineering community in Colombia Medellín. I am available at [Your Phone Number] or [Your Email Address] for your convenience and look forward to the possibility of contributing to your team.</w:t>
      </w:r>
    </w:p>
    <w:p>
      <w:pPr>
        <w:pStyle w:val="BodyText"/>
      </w:pPr>
      <w:r>
        <w:t xml:space="preserve">Sincerely,</w:t>
      </w:r>
    </w:p>
    <w:p>
      <w:pPr>
        <w:pStyle w:val="BodyText"/>
      </w:pPr>
      <w:r>
        <w:rPr>
          <w:bCs/>
          <w:b/>
        </w:rPr>
        <w:t xml:space="preserve">[Your Full Name]</w:t>
      </w:r>
      <w:r>
        <w:br/>
      </w:r>
      <w:r>
        <w:t xml:space="preserve">Biomedical Engineer</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medical Engineer in Colombia Medellín</dc:title>
  <dc:creator/>
  <dc:language>en</dc:language>
  <cp:keywords/>
  <dcterms:created xsi:type="dcterms:W3CDTF">2026-07-23T16:04:41Z</dcterms:created>
  <dcterms:modified xsi:type="dcterms:W3CDTF">2026-07-23T16:04:41Z</dcterms:modified>
</cp:coreProperties>
</file>

<file path=docProps/custom.xml><?xml version="1.0" encoding="utf-8"?>
<Properties xmlns="http://schemas.openxmlformats.org/officeDocument/2006/custom-properties" xmlns:vt="http://schemas.openxmlformats.org/officeDocument/2006/docPropsVTypes"/>
</file>